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Jakarta,</w:t>
      </w:r>
      <w:r>
        <w:t xml:space="preserve"> </w:t>
      </w:r>
      <w:r>
        <w:t xml:space="preserve">Indonesia</w:t>
      </w:r>
    </w:p>
    <w:bookmarkStart w:id="20" w:name="Xfd380876484af528d777e7e196b2732383db306"/>
    <w:p>
      <w:pPr>
        <w:pStyle w:val="Heading1"/>
      </w:pPr>
      <w:r>
        <w:t xml:space="preserve">Internship Application Letter for Dietitian Internship in Jakarta, Indones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utrition &amp; Wellness Department</w:t>
      </w:r>
      <w:r>
        <w:br/>
      </w:r>
      <w:r>
        <w:t xml:space="preserve">[Hospital/Organization Name, e.g., Siloam Hospitals Group, Klinik Sehat Jakarta]</w:t>
      </w:r>
      <w:r>
        <w:br/>
      </w:r>
      <w:r>
        <w:t xml:space="preserve">Jalan [Street Name], Central Jakarta</w:t>
      </w:r>
      <w:r>
        <w:br/>
      </w:r>
      <w:r>
        <w:t xml:space="preserve">Indonesia</w:t>
      </w:r>
    </w:p>
    <w:p>
      <w:pPr>
        <w:pStyle w:val="BodyText"/>
      </w:pPr>
      <w:r>
        <w:rPr>
          <w:bCs/>
          <w:b/>
        </w:rPr>
        <w:t xml:space="preserve">Subject: Application for Dietitian Internship Position</w:t>
      </w:r>
    </w:p>
    <w:p>
      <w:pPr>
        <w:pStyle w:val="BodyText"/>
      </w:pPr>
      <w:r>
        <w:t xml:space="preserve">Dear Hiring Manager,</w:t>
      </w:r>
    </w:p>
    <w:p>
      <w:pPr>
        <w:pStyle w:val="BodyText"/>
      </w:pPr>
      <w:r>
        <w:t xml:space="preserve">I am writing with profound enthusiasm to express my earnest interest in the Dietitian Internship position at your esteemed organization within Indonesia Jakarta. As a dedicated nutrition student from Universitas Indonesia (UI) with a focused academic trajectory in Clinical Nutrition and Public Health, I have meticulously crafted this</w:t>
      </w:r>
      <w:r>
        <w:t xml:space="preserve"> </w:t>
      </w:r>
      <w:r>
        <w:rPr>
          <w:bCs/>
          <w:b/>
        </w:rPr>
        <w:t xml:space="preserve">Internship Application Letter</w:t>
      </w:r>
      <w:r>
        <w:t xml:space="preserve"> </w:t>
      </w:r>
      <w:r>
        <w:t xml:space="preserve">to convey how my qualifications align with the critical needs of Jakarta’s evolving healthcare landscape. My passion for transforming nutritional science into tangible community impact has led me to seek this opportunity specifically within the vibrant, complex ecosystem of Indonesia Jakarta.</w:t>
      </w:r>
    </w:p>
    <w:p>
      <w:pPr>
        <w:pStyle w:val="BodyText"/>
      </w:pPr>
      <w:r>
        <w:t xml:space="preserve">Indonesia Jakarta presents a unique and urgent canvas for Dietitian professionals. With its population exceeding 10 million people and rapid urbanization accelerating, the city grapples with dual nutritional burdens: rising obesity rates (affecting over 35% of adults) alongside persistent micronutrient deficiencies in vulnerable communities. The World Health Organization’s recent data on Indonesia highlights Jakarta as a priority zone for targeted dietary interventions due to its high consumption of street food, processed snacks, and the growing prevalence of Type 2 diabetes among young adults. It is precisely within this dynamic environment—where traditional Indonesian cuisine like nasi goreng and soto must be reimagined for health optimization—that I am determined to apply my skills as an aspiring</w:t>
      </w:r>
      <w:r>
        <w:t xml:space="preserve"> </w:t>
      </w:r>
      <w:r>
        <w:rPr>
          <w:bCs/>
          <w:b/>
        </w:rPr>
        <w:t xml:space="preserve">Dietitian</w:t>
      </w:r>
      <w:r>
        <w:t xml:space="preserve">. My academic journey at UI, complemented by fieldwork across Jakarta’s public health networks, has equipped me with both theoretical rigor and on-the-ground awareness of these challenges.</w:t>
      </w:r>
    </w:p>
    <w:p>
      <w:pPr>
        <w:pStyle w:val="BodyText"/>
      </w:pPr>
      <w:r>
        <w:t xml:space="preserve">During my undergraduate studies in Nutrition Science (GPA: 3.8/4.0), I completed a research project focused on "Nutritional Interventions for Low-Income Families in East Jakarta," collaborating with the Jakarta Health Office under Kementerian Kesehatan (Ministry of Health). This involved designing culturally appropriate meal plans using affordable local ingredients like tempeh, kangkung, and rice, while addressing barriers such as limited cooking facilities. I also volunteered at Rumah Sakit Pusat Angkatan Darat (RSPAD) in Central Jakarta, assisting senior Dietitians in creating diabetic-friendly menus for patients—a role that demanded fluency in Bahasa Indonesia and deep respect for local dietary customs. These experiences solidified my commitment to becoming a</w:t>
      </w:r>
      <w:r>
        <w:t xml:space="preserve"> </w:t>
      </w:r>
      <w:r>
        <w:rPr>
          <w:bCs/>
          <w:b/>
        </w:rPr>
        <w:t xml:space="preserve">Dietitian</w:t>
      </w:r>
      <w:r>
        <w:t xml:space="preserve"> </w:t>
      </w:r>
      <w:r>
        <w:t xml:space="preserve">who bridges scientific evidence with community realities, particularly within the context of</w:t>
      </w:r>
      <w:r>
        <w:t xml:space="preserve"> </w:t>
      </w:r>
      <w:r>
        <w:rPr>
          <w:bCs/>
          <w:b/>
        </w:rPr>
        <w:t xml:space="preserve">Indonesia Jakarta</w:t>
      </w:r>
      <w:r>
        <w:t xml:space="preserve">.</w:t>
      </w:r>
    </w:p>
    <w:p>
      <w:pPr>
        <w:pStyle w:val="BodyText"/>
      </w:pPr>
      <w:r>
        <w:t xml:space="preserve">My technical competencies align precisely with your internship requirements. I am proficient in nutrition assessment tools (e.g., 24-hour dietary recalls, anthropometric measurements), possess strong skills in using Diet Analysis Software (such as NutriBase and ESHA), and have completed certified courses in Food Safety &amp; Sanitation (BPOM Indonesia). Crucially, I understand that effective dietetics in Jakarta requires navigating diverse cultural nuances—from Javanese traditions emphasizing rice-based meals to Sundanese preferences for fresh vegetables. My fluency in Bahasa Indonesia (with proficiency in Betawi dialects) and English allows me to communicate effectively with both patients and multidisciplinary teams at your facility. I am also certified in Basic Life Support (BLS) through the American Heart Association, ensuring readiness for clinical environments.</w:t>
      </w:r>
    </w:p>
    <w:p>
      <w:pPr>
        <w:pStyle w:val="BodyText"/>
      </w:pPr>
      <w:r>
        <w:t xml:space="preserve">Why Jakarta? Because this city is where Indonesia’s future nutrition strategy will be tested. As a nation grappling with the WHO’s "triple burden of malnutrition" (undernutrition, micronutrient deficiencies, and overweight/obesity), Jakarta serves as the laboratory for scalable interventions. I am eager to contribute to your organization’s mission—whether it involves developing school meal programs through Jakarta’s Ministry of Education partnerships or supporting hospital-based metabolic care units. My goal is not merely to complete an internship but to become a catalyst for sustainable dietary change within</w:t>
      </w:r>
      <w:r>
        <w:t xml:space="preserve"> </w:t>
      </w:r>
      <w:r>
        <w:rPr>
          <w:bCs/>
          <w:b/>
        </w:rPr>
        <w:t xml:space="preserve">Indonesia Jakarta</w:t>
      </w:r>
      <w:r>
        <w:t xml:space="preserve">, ensuring that every meal served in your facilities reflects both scientific excellence and cultural sensitivity.</w:t>
      </w:r>
    </w:p>
    <w:p>
      <w:pPr>
        <w:pStyle w:val="BodyText"/>
      </w:pPr>
      <w:r>
        <w:t xml:space="preserve">I am particularly drawn to your organization’s recent initiative, "Gizi Sehat untuk Anak Jakarta" (Healthy Nutrition for Jakarta’s Children), which addresses childhood stunting through community kitchens. My background in designing low-cost, nutrient-dense recipes using Indonesian staples like sweet potato and moringa aligns perfectly with this project. I would be honored to support such efforts by conducting nutrition education workshops in local neighborhoods or analyzing dietary patterns among schoolchildren—skills I’ve honed through my internship at the Jakarta Urban Health Center. Moreover, my understanding of Indonesia’s National Guidelines for Dietitians (Permenkes No. 49/2020) ensures I can immediately contribute to compliant practices.</w:t>
      </w:r>
    </w:p>
    <w:p>
      <w:pPr>
        <w:pStyle w:val="BodyText"/>
      </w:pPr>
      <w:r>
        <w:t xml:space="preserve">The journey to becoming a competent Dietitian demands immersion in real-world settings, and Jakarta offers the ideal convergence of public health urgency and professional growth. As an intern under your mentorship, I will bring relentless curiosity, meticulous attention to detail, and a deep respect for Indonesian dietary heritage. I am prepared to work 40 hours weekly across clinical wards, community programs, or research teams—whichever best serves your operational needs this semester. My resume (attached) details further projects, including a presentation at the 2023 Indonesian Dietitians Association conference in Bandung on "Sustainable Protein Sourcing for Urban Populations."</w:t>
      </w:r>
    </w:p>
    <w:p>
      <w:pPr>
        <w:pStyle w:val="BodyText"/>
      </w:pPr>
      <w:r>
        <w:t xml:space="preserve">Thank you for considering my application. I am deeply inspired by your organization’s commitment to nutritional equity and eagerly await the opportunity to discuss how my proactive approach, cultural fluency, and unwavering dedication can support your mission in</w:t>
      </w:r>
      <w:r>
        <w:t xml:space="preserve"> </w:t>
      </w:r>
      <w:r>
        <w:rPr>
          <w:bCs/>
          <w:b/>
        </w:rPr>
        <w:t xml:space="preserve">Indonesia Jakarta</w:t>
      </w:r>
      <w:r>
        <w:t xml:space="preserve">. I am available for an interview at your earliest convenience and can be reached via email or phone. Please find my resume attached for your review.</w:t>
      </w:r>
    </w:p>
    <w:p>
      <w:pPr>
        <w:pStyle w:val="BodyText"/>
      </w:pPr>
      <w:r>
        <w:t xml:space="preserve">Respectfully,</w:t>
      </w:r>
      <w:r>
        <w:br/>
      </w:r>
      <w:r>
        <w:rPr>
          <w:bCs/>
          <w:b/>
        </w:rPr>
        <w:t xml:space="preserve">[Your Full Name]</w:t>
      </w:r>
      <w:r>
        <w:br/>
      </w:r>
      <w:r>
        <w:t xml:space="preserve">Nutrition Science Student, Universitas Indonesia</w:t>
      </w:r>
      <w:r>
        <w:br/>
      </w:r>
      <w:r>
        <w:t xml:space="preserve">"Empowering Healthy Futures Through Culturally Grounded Nutrition"</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Jakarta, Indonesia</dc:title>
  <dc:creator/>
  <dc:language>en</dc:language>
  <cp:keywords/>
  <dcterms:created xsi:type="dcterms:W3CDTF">2026-07-23T03:41:49Z</dcterms:created>
  <dcterms:modified xsi:type="dcterms:W3CDTF">2026-07-23T03:41:49Z</dcterms:modified>
</cp:coreProperties>
</file>

<file path=docProps/custom.xml><?xml version="1.0" encoding="utf-8"?>
<Properties xmlns="http://schemas.openxmlformats.org/officeDocument/2006/custom-properties" xmlns:vt="http://schemas.openxmlformats.org/officeDocument/2006/docPropsVTypes"/>
</file>